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473E" w:rsidRDefault="005B2A8F" w:rsidP="00A1473E">
      <w:pPr>
        <w:jc w:val="center"/>
        <w:rPr>
          <w:rFonts w:ascii="Arial" w:hAnsi="Arial" w:cs="Arial"/>
          <w:color w:val="002060"/>
          <w:sz w:val="40"/>
          <w:szCs w:val="40"/>
        </w:rPr>
      </w:pPr>
      <w:bookmarkStart w:id="0" w:name="_GoBack"/>
      <w:bookmarkEnd w:id="0"/>
      <w:r>
        <w:rPr>
          <w:rFonts w:ascii="Arial" w:hAnsi="Arial" w:cs="Arial"/>
          <w:color w:val="002060"/>
          <w:sz w:val="40"/>
          <w:szCs w:val="40"/>
        </w:rPr>
        <w:t xml:space="preserve">Interview with </w:t>
      </w:r>
      <w:r w:rsidR="00C15165">
        <w:rPr>
          <w:rFonts w:ascii="Arial" w:hAnsi="Arial" w:cs="Arial"/>
          <w:color w:val="002060"/>
          <w:sz w:val="40"/>
          <w:szCs w:val="40"/>
        </w:rPr>
        <w:t xml:space="preserve">a </w:t>
      </w:r>
      <w:r w:rsidR="008C038C">
        <w:rPr>
          <w:rFonts w:ascii="Arial" w:hAnsi="Arial" w:cs="Arial"/>
          <w:color w:val="002060"/>
          <w:sz w:val="40"/>
          <w:szCs w:val="40"/>
        </w:rPr>
        <w:t xml:space="preserve">Nursing Information Expert </w:t>
      </w:r>
    </w:p>
    <w:p w:rsidR="00EB0A97" w:rsidRPr="00274BE1" w:rsidRDefault="008C038C" w:rsidP="00316360">
      <w:pPr>
        <w:spacing w:after="240"/>
        <w:jc w:val="center"/>
        <w:rPr>
          <w:rFonts w:ascii="Arial" w:hAnsi="Arial" w:cs="Arial"/>
          <w:color w:val="002060"/>
          <w:sz w:val="40"/>
          <w:szCs w:val="40"/>
        </w:rPr>
      </w:pPr>
      <w:r>
        <w:rPr>
          <w:rFonts w:ascii="Arial" w:hAnsi="Arial" w:cs="Arial"/>
          <w:color w:val="002060"/>
          <w:sz w:val="40"/>
          <w:szCs w:val="40"/>
        </w:rPr>
        <w:t>I</w:t>
      </w:r>
      <w:r w:rsidR="003D27A7">
        <w:rPr>
          <w:rFonts w:ascii="Arial" w:hAnsi="Arial" w:cs="Arial"/>
          <w:color w:val="002060"/>
          <w:sz w:val="40"/>
          <w:szCs w:val="40"/>
        </w:rPr>
        <w:t>nterviewer</w:t>
      </w:r>
      <w:r w:rsidR="00A1473E">
        <w:rPr>
          <w:rFonts w:ascii="Arial" w:hAnsi="Arial" w:cs="Arial"/>
          <w:color w:val="002060"/>
          <w:sz w:val="40"/>
          <w:szCs w:val="40"/>
        </w:rPr>
        <w:t xml:space="preserve"> Form</w:t>
      </w:r>
    </w:p>
    <w:p w:rsidR="00D4543A" w:rsidRDefault="00D4543A" w:rsidP="009C660B">
      <w:pPr>
        <w:tabs>
          <w:tab w:val="left" w:pos="5040"/>
        </w:tabs>
        <w:spacing w:after="120"/>
        <w:rPr>
          <w:rFonts w:ascii="Arial" w:hAnsi="Arial" w:cs="Arial"/>
          <w:b/>
        </w:rPr>
      </w:pPr>
    </w:p>
    <w:p w:rsidR="00A1473E" w:rsidRPr="009C660B" w:rsidRDefault="009C660B" w:rsidP="009C660B">
      <w:pPr>
        <w:tabs>
          <w:tab w:val="left" w:pos="5040"/>
        </w:tabs>
        <w:spacing w:after="120"/>
        <w:rPr>
          <w:rFonts w:ascii="Arial" w:hAnsi="Arial" w:cs="Arial"/>
        </w:rPr>
      </w:pPr>
      <w:r w:rsidRPr="009C660B">
        <w:rPr>
          <w:rFonts w:ascii="Arial" w:hAnsi="Arial" w:cs="Arial"/>
          <w:b/>
        </w:rPr>
        <w:t>Your Name:</w:t>
      </w:r>
      <w:r w:rsidRPr="009C660B">
        <w:rPr>
          <w:rFonts w:ascii="Arial" w:hAnsi="Arial" w:cs="Arial"/>
        </w:rPr>
        <w:t xml:space="preserve"> </w:t>
      </w:r>
      <w:r w:rsidRPr="009C660B">
        <w:rPr>
          <w:rFonts w:ascii="Arial" w:hAnsi="Arial" w:cs="Arial"/>
        </w:rPr>
        <w:tab/>
      </w:r>
      <w:r w:rsidRPr="009C660B">
        <w:rPr>
          <w:rFonts w:ascii="Arial" w:hAnsi="Arial" w:cs="Arial"/>
          <w:b/>
        </w:rPr>
        <w:t>Date</w:t>
      </w:r>
      <w:r w:rsidRPr="009C660B">
        <w:rPr>
          <w:rFonts w:ascii="Arial" w:hAnsi="Arial" w:cs="Arial"/>
        </w:rPr>
        <w:t>:</w:t>
      </w:r>
    </w:p>
    <w:p w:rsidR="009C660B" w:rsidRPr="009C660B" w:rsidRDefault="009C660B" w:rsidP="009C660B">
      <w:pPr>
        <w:tabs>
          <w:tab w:val="left" w:pos="5040"/>
        </w:tabs>
        <w:spacing w:after="120"/>
        <w:rPr>
          <w:rFonts w:ascii="Arial" w:hAnsi="Arial" w:cs="Arial"/>
          <w:i/>
        </w:rPr>
      </w:pPr>
      <w:r w:rsidRPr="009C660B">
        <w:rPr>
          <w:rFonts w:ascii="Arial" w:hAnsi="Arial" w:cs="Arial"/>
          <w:b/>
        </w:rPr>
        <w:t>Your Instructor’s Name</w:t>
      </w:r>
      <w:r w:rsidRPr="009C660B">
        <w:rPr>
          <w:rFonts w:ascii="Arial" w:hAnsi="Arial" w:cs="Arial"/>
        </w:rPr>
        <w:t xml:space="preserve">: </w:t>
      </w:r>
    </w:p>
    <w:p w:rsidR="005B2A8F" w:rsidRPr="009C660B" w:rsidRDefault="009C660B" w:rsidP="00E8449D">
      <w:pPr>
        <w:spacing w:after="120"/>
        <w:rPr>
          <w:rFonts w:ascii="Arial" w:hAnsi="Arial" w:cs="Arial"/>
          <w:b/>
          <w:i/>
        </w:rPr>
      </w:pPr>
      <w:r w:rsidRPr="009C660B">
        <w:rPr>
          <w:rFonts w:ascii="Arial" w:hAnsi="Arial" w:cs="Arial"/>
          <w:b/>
          <w:i/>
        </w:rPr>
        <w:t xml:space="preserve">Directions: </w:t>
      </w:r>
      <w:r w:rsidR="0067787F">
        <w:rPr>
          <w:rFonts w:ascii="Arial" w:hAnsi="Arial" w:cs="Arial"/>
          <w:i/>
        </w:rPr>
        <w:t>Y</w:t>
      </w:r>
      <w:r w:rsidRPr="009C660B">
        <w:rPr>
          <w:rFonts w:ascii="Arial" w:hAnsi="Arial" w:cs="Arial"/>
          <w:i/>
        </w:rPr>
        <w:t xml:space="preserve">ou </w:t>
      </w:r>
      <w:r w:rsidRPr="009C660B">
        <w:rPr>
          <w:rFonts w:ascii="Arial" w:hAnsi="Arial" w:cs="Arial"/>
          <w:i/>
          <w:u w:val="single"/>
        </w:rPr>
        <w:t xml:space="preserve">must </w:t>
      </w:r>
      <w:r w:rsidRPr="009C660B">
        <w:rPr>
          <w:rFonts w:ascii="Arial" w:hAnsi="Arial" w:cs="Arial"/>
          <w:i/>
        </w:rPr>
        <w:t xml:space="preserve">use this form </w:t>
      </w:r>
      <w:r w:rsidR="0067787F">
        <w:rPr>
          <w:rFonts w:ascii="Arial" w:hAnsi="Arial" w:cs="Arial"/>
          <w:i/>
        </w:rPr>
        <w:t>for this assignment. Use the Submit tab on the assignment page to upload it when it is completed</w:t>
      </w:r>
      <w:r w:rsidR="003D27A7">
        <w:rPr>
          <w:rFonts w:ascii="Arial" w:eastAsia="Times New Roman" w:hAnsi="Arial" w:cs="Arial"/>
          <w:i/>
        </w:rPr>
        <w:t>.</w:t>
      </w:r>
      <w:r w:rsidRPr="009C660B">
        <w:rPr>
          <w:rFonts w:ascii="Arial" w:eastAsia="Times New Roman" w:hAnsi="Arial" w:cs="Arial"/>
          <w:i/>
        </w:rPr>
        <w:t xml:space="preserve"> </w:t>
      </w:r>
      <w:r w:rsidRPr="009C660B">
        <w:rPr>
          <w:rFonts w:ascii="Arial" w:hAnsi="Arial" w:cs="Arial"/>
          <w:i/>
        </w:rPr>
        <w:t>You may use</w:t>
      </w:r>
      <w:r w:rsidR="005B2A8F" w:rsidRPr="009C660B">
        <w:rPr>
          <w:rFonts w:ascii="Arial" w:hAnsi="Arial" w:cs="Arial"/>
          <w:i/>
        </w:rPr>
        <w:t xml:space="preserve"> </w:t>
      </w:r>
      <w:r w:rsidRPr="009C660B">
        <w:rPr>
          <w:rFonts w:ascii="Arial" w:hAnsi="Arial" w:cs="Arial"/>
          <w:i/>
        </w:rPr>
        <w:t>the form to capture information as you conduct your interview, or fill it in later</w:t>
      </w:r>
      <w:r w:rsidR="00457DFC" w:rsidRPr="009C660B">
        <w:rPr>
          <w:rFonts w:ascii="Arial" w:hAnsi="Arial" w:cs="Arial"/>
          <w:i/>
        </w:rPr>
        <w:t xml:space="preserve">. </w:t>
      </w:r>
      <w:r w:rsidR="003914E7">
        <w:rPr>
          <w:rFonts w:ascii="Arial" w:hAnsi="Arial" w:cs="Arial"/>
          <w:i/>
        </w:rPr>
        <w:t xml:space="preserve">The form is expandable and will enlarge the textbox to accommodate your answers. </w:t>
      </w:r>
      <w:r w:rsidR="00457DFC" w:rsidRPr="009C660B">
        <w:rPr>
          <w:rFonts w:ascii="Arial" w:hAnsi="Arial" w:cs="Arial"/>
          <w:i/>
        </w:rPr>
        <w:t xml:space="preserve">Do not rely only on this form </w:t>
      </w:r>
      <w:r w:rsidRPr="009C660B">
        <w:rPr>
          <w:rFonts w:ascii="Arial" w:hAnsi="Arial" w:cs="Arial"/>
          <w:i/>
        </w:rPr>
        <w:t>for</w:t>
      </w:r>
      <w:r w:rsidR="00457DFC" w:rsidRPr="009C660B">
        <w:rPr>
          <w:rFonts w:ascii="Arial" w:hAnsi="Arial" w:cs="Arial"/>
          <w:i/>
        </w:rPr>
        <w:t xml:space="preserve"> everything you must include! </w:t>
      </w:r>
      <w:r w:rsidR="0067787F">
        <w:rPr>
          <w:rFonts w:ascii="Arial" w:hAnsi="Arial" w:cs="Arial"/>
          <w:i/>
        </w:rPr>
        <w:t>Read the assignment guidelines for more details</w:t>
      </w:r>
      <w:r w:rsidRPr="009C660B">
        <w:rPr>
          <w:rFonts w:ascii="Arial" w:hAnsi="Arial" w:cs="Arial"/>
          <w:i/>
        </w:rPr>
        <w:t>.</w:t>
      </w:r>
    </w:p>
    <w:p w:rsidR="009C660B" w:rsidRPr="009C660B" w:rsidRDefault="009C660B" w:rsidP="00E8449D">
      <w:pPr>
        <w:spacing w:after="120"/>
        <w:rPr>
          <w:rFonts w:ascii="Arial" w:hAnsi="Arial" w:cs="Arial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3258"/>
        <w:gridCol w:w="6390"/>
      </w:tblGrid>
      <w:tr w:rsidR="00FF1894" w:rsidRPr="009C660B" w:rsidTr="009C660B">
        <w:tc>
          <w:tcPr>
            <w:tcW w:w="3258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  <w:b/>
              </w:rPr>
            </w:pPr>
            <w:r w:rsidRPr="009C660B">
              <w:rPr>
                <w:rFonts w:ascii="Arial" w:hAnsi="Arial" w:cs="Arial"/>
                <w:b/>
              </w:rPr>
              <w:t xml:space="preserve">Criteria 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  <w:b/>
              </w:rPr>
            </w:pPr>
            <w:r w:rsidRPr="009C660B">
              <w:rPr>
                <w:rFonts w:ascii="Arial" w:hAnsi="Arial" w:cs="Arial"/>
                <w:b/>
              </w:rPr>
              <w:t>Fill in the answers in this column.</w:t>
            </w:r>
          </w:p>
        </w:tc>
      </w:tr>
      <w:tr w:rsidR="00FF1894" w:rsidRPr="009C660B" w:rsidTr="009C660B">
        <w:tc>
          <w:tcPr>
            <w:tcW w:w="3258" w:type="dxa"/>
          </w:tcPr>
          <w:p w:rsidR="00FF1894" w:rsidRDefault="00FF1894" w:rsidP="00715B4E">
            <w:r w:rsidRPr="00715B4E">
              <w:rPr>
                <w:b/>
              </w:rPr>
              <w:t>Demographics</w:t>
            </w:r>
            <w:r>
              <w:t xml:space="preserve">: </w:t>
            </w:r>
            <w:r w:rsidRPr="009C660B">
              <w:t>Provide initials of the RN, official</w:t>
            </w:r>
            <w:r>
              <w:t xml:space="preserve"> </w:t>
            </w:r>
            <w:r w:rsidRPr="009C660B">
              <w:t xml:space="preserve">job title of </w:t>
            </w:r>
            <w:r w:rsidRPr="009B6DEE">
              <w:rPr>
                <w:noProof/>
              </w:rPr>
              <w:t>interviewee</w:t>
            </w:r>
            <w:r w:rsidR="00D4543A" w:rsidRPr="00566C1D">
              <w:t xml:space="preserve"> that includes </w:t>
            </w:r>
            <w:r w:rsidRPr="00566C1D">
              <w:t>the type of nursing informat</w:t>
            </w:r>
            <w:r w:rsidR="00D4543A" w:rsidRPr="00566C1D">
              <w:t>ion role</w:t>
            </w:r>
            <w:r w:rsidR="00D4543A">
              <w:rPr>
                <w:b/>
              </w:rPr>
              <w:t xml:space="preserve"> </w:t>
            </w:r>
            <w:r>
              <w:t>and the</w:t>
            </w:r>
            <w:r w:rsidRPr="009C660B">
              <w:t xml:space="preserve"> date</w:t>
            </w:r>
            <w:r>
              <w:t xml:space="preserve"> the</w:t>
            </w:r>
            <w:r w:rsidRPr="009C660B">
              <w:t xml:space="preserve"> interview was conducted. </w:t>
            </w:r>
          </w:p>
          <w:p w:rsidR="00FF1894" w:rsidRPr="00715B4E" w:rsidRDefault="00FF1894" w:rsidP="00715B4E">
            <w:r w:rsidRPr="00715B4E">
              <w:t>Types of nursing information expert may be considered include, but are not limited to, Nursing Clinical Information Manager; Super User, Director/</w:t>
            </w:r>
            <w:r w:rsidRPr="009B6DEE">
              <w:rPr>
                <w:noProof/>
              </w:rPr>
              <w:t>Manger</w:t>
            </w:r>
            <w:r w:rsidRPr="00715B4E">
              <w:t xml:space="preserve"> Clinical Education; Chief Information Officer; Quality Assurance or Performance Improvement Nurse; Nurse Informaticist; Telenursing Specialist; Nurse Abstractor; Case Manager; Compliance Nurse.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c>
          <w:tcPr>
            <w:tcW w:w="9648" w:type="dxa"/>
            <w:gridSpan w:val="2"/>
          </w:tcPr>
          <w:p w:rsidR="00FF1894" w:rsidRDefault="00FF1894" w:rsidP="00FF1894">
            <w:pPr>
              <w:jc w:val="center"/>
              <w:rPr>
                <w:rFonts w:ascii="Arial" w:hAnsi="Arial" w:cs="Arial"/>
                <w:b/>
                <w:i/>
                <w:color w:val="0070C0"/>
              </w:rPr>
            </w:pPr>
            <w:r>
              <w:rPr>
                <w:rFonts w:ascii="Arial" w:hAnsi="Arial" w:cs="Arial"/>
                <w:b/>
                <w:i/>
                <w:color w:val="0070C0"/>
              </w:rPr>
              <w:t>Required Q</w:t>
            </w:r>
            <w:r w:rsidRPr="009C660B">
              <w:rPr>
                <w:rFonts w:ascii="Arial" w:hAnsi="Arial" w:cs="Arial"/>
                <w:b/>
                <w:i/>
                <w:color w:val="0070C0"/>
              </w:rPr>
              <w:t>uestions</w:t>
            </w:r>
          </w:p>
          <w:p w:rsidR="00FF1894" w:rsidRPr="009C660B" w:rsidRDefault="00FF1894" w:rsidP="00FF1894">
            <w:pPr>
              <w:jc w:val="center"/>
              <w:rPr>
                <w:rFonts w:ascii="Arial" w:hAnsi="Arial" w:cs="Arial"/>
              </w:rPr>
            </w:pPr>
            <w:r w:rsidRPr="009C660B">
              <w:rPr>
                <w:rFonts w:ascii="Arial" w:hAnsi="Arial" w:cs="Arial"/>
                <w:b/>
                <w:i/>
                <w:color w:val="0070C0"/>
              </w:rPr>
              <w:t>(answer EVERY question in this section)</w:t>
            </w: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5"/>
              </w:numPr>
            </w:pPr>
            <w:r w:rsidRPr="00C63AF6">
              <w:t>Describe your career path to your current position. Include information about education and experiences.</w:t>
            </w:r>
          </w:p>
        </w:tc>
        <w:tc>
          <w:tcPr>
            <w:tcW w:w="6390" w:type="dxa"/>
          </w:tcPr>
          <w:p w:rsidR="00FF1894" w:rsidRPr="009C660B" w:rsidRDefault="00FF1894" w:rsidP="00715B4E"/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5"/>
              </w:numPr>
            </w:pPr>
            <w:r w:rsidRPr="00C63AF6">
              <w:t>Discuss the value of best evidence as a driving for</w:t>
            </w:r>
            <w:r>
              <w:t xml:space="preserve">ce in </w:t>
            </w:r>
            <w:r w:rsidRPr="009B6DEE">
              <w:rPr>
                <w:noProof/>
              </w:rPr>
              <w:t>delivery</w:t>
            </w:r>
            <w:r>
              <w:t xml:space="preserve"> of nursing care at</w:t>
            </w:r>
            <w:r w:rsidRPr="00C63AF6">
              <w:t xml:space="preserve"> your facility.</w:t>
            </w:r>
          </w:p>
        </w:tc>
        <w:tc>
          <w:tcPr>
            <w:tcW w:w="6390" w:type="dxa"/>
          </w:tcPr>
          <w:p w:rsidR="00FF1894" w:rsidRPr="009C660B" w:rsidRDefault="00FF1894" w:rsidP="00715B4E"/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5"/>
              </w:numPr>
            </w:pPr>
            <w:r w:rsidRPr="00C63AF6">
              <w:t xml:space="preserve">What </w:t>
            </w:r>
            <w:r w:rsidRPr="009B6DEE">
              <w:rPr>
                <w:noProof/>
                <w:u w:val="thick" w:color="28B473"/>
              </w:rPr>
              <w:t xml:space="preserve">safeguards and decision-making support </w:t>
            </w:r>
            <w:r w:rsidRPr="009B6DEE">
              <w:rPr>
                <w:noProof/>
                <w:u w:val="thick" w:color="28B473"/>
              </w:rPr>
              <w:lastRenderedPageBreak/>
              <w:t>tools are</w:t>
            </w:r>
            <w:r w:rsidRPr="00C63AF6">
              <w:t xml:space="preserve"> embedded in patient care technologies and information systems that support safe</w:t>
            </w:r>
            <w:r>
              <w:t xml:space="preserve"> practice at</w:t>
            </w:r>
            <w:r w:rsidRPr="00C63AF6">
              <w:t xml:space="preserve"> your facility?</w:t>
            </w:r>
          </w:p>
        </w:tc>
        <w:tc>
          <w:tcPr>
            <w:tcW w:w="6390" w:type="dxa"/>
          </w:tcPr>
          <w:p w:rsidR="00FF1894" w:rsidRPr="009C660B" w:rsidRDefault="00FF1894" w:rsidP="00715B4E"/>
        </w:tc>
      </w:tr>
      <w:tr w:rsidR="00FF1894" w:rsidRPr="009C660B" w:rsidTr="009C660B">
        <w:tc>
          <w:tcPr>
            <w:tcW w:w="3258" w:type="dxa"/>
          </w:tcPr>
          <w:p w:rsidR="00FF1894" w:rsidRPr="00842B30" w:rsidRDefault="0057486F" w:rsidP="00715B4E">
            <w:pPr>
              <w:pStyle w:val="ListParagraph"/>
              <w:numPr>
                <w:ilvl w:val="0"/>
                <w:numId w:val="5"/>
              </w:numPr>
            </w:pPr>
            <w:r w:rsidRPr="00842B30">
              <w:rPr>
                <w:rStyle w:val="Strong"/>
                <w:b w:val="0"/>
              </w:rPr>
              <w:t>Names/lists four or more technologies that improved patient care.</w:t>
            </w:r>
          </w:p>
        </w:tc>
        <w:tc>
          <w:tcPr>
            <w:tcW w:w="6390" w:type="dxa"/>
          </w:tcPr>
          <w:p w:rsidR="00FF1894" w:rsidRPr="009C660B" w:rsidRDefault="00FF1894" w:rsidP="00715B4E"/>
        </w:tc>
      </w:tr>
      <w:tr w:rsidR="0057486F" w:rsidRPr="009C660B" w:rsidTr="009C660B">
        <w:tc>
          <w:tcPr>
            <w:tcW w:w="3258" w:type="dxa"/>
          </w:tcPr>
          <w:p w:rsidR="0057486F" w:rsidRPr="00842B30" w:rsidRDefault="0057486F" w:rsidP="00715B4E">
            <w:pPr>
              <w:pStyle w:val="ListParagraph"/>
              <w:numPr>
                <w:ilvl w:val="0"/>
                <w:numId w:val="5"/>
              </w:numPr>
            </w:pPr>
            <w:r w:rsidRPr="00842B30">
              <w:rPr>
                <w:rStyle w:val="Strong"/>
                <w:b w:val="0"/>
              </w:rPr>
              <w:t>Names/lists three or more groups that rely on information/data AND describes in detail how information is utilized.</w:t>
            </w:r>
          </w:p>
        </w:tc>
        <w:tc>
          <w:tcPr>
            <w:tcW w:w="6390" w:type="dxa"/>
          </w:tcPr>
          <w:p w:rsidR="0057486F" w:rsidRPr="009C660B" w:rsidRDefault="0057486F" w:rsidP="00715B4E"/>
        </w:tc>
      </w:tr>
      <w:tr w:rsidR="00FF1894" w:rsidRPr="009C660B" w:rsidTr="009C660B">
        <w:tc>
          <w:tcPr>
            <w:tcW w:w="9648" w:type="dxa"/>
            <w:gridSpan w:val="2"/>
          </w:tcPr>
          <w:p w:rsidR="00FF1894" w:rsidRDefault="00FF1894" w:rsidP="00FF1894">
            <w:pPr>
              <w:jc w:val="center"/>
              <w:rPr>
                <w:rFonts w:ascii="Arial" w:hAnsi="Arial" w:cs="Arial"/>
                <w:b/>
                <w:i/>
                <w:color w:val="0070C0"/>
              </w:rPr>
            </w:pPr>
            <w:r w:rsidRPr="009C660B">
              <w:rPr>
                <w:rFonts w:ascii="Arial" w:hAnsi="Arial" w:cs="Arial"/>
                <w:b/>
                <w:i/>
                <w:color w:val="0070C0"/>
              </w:rPr>
              <w:t xml:space="preserve">Optional Questions </w:t>
            </w:r>
          </w:p>
          <w:p w:rsidR="00FF1894" w:rsidRPr="009C660B" w:rsidRDefault="00FF1894" w:rsidP="00FF1894">
            <w:pPr>
              <w:jc w:val="center"/>
              <w:rPr>
                <w:rFonts w:ascii="Arial" w:hAnsi="Arial" w:cs="Arial"/>
                <w:color w:val="0070C0"/>
              </w:rPr>
            </w:pPr>
            <w:r w:rsidRPr="009C660B">
              <w:rPr>
                <w:rFonts w:ascii="Arial" w:hAnsi="Arial" w:cs="Arial"/>
                <w:b/>
                <w:i/>
                <w:color w:val="0070C0"/>
              </w:rPr>
              <w:t>(</w:t>
            </w:r>
            <w:r>
              <w:rPr>
                <w:rFonts w:ascii="Arial" w:hAnsi="Arial" w:cs="Arial"/>
                <w:b/>
                <w:i/>
                <w:color w:val="0070C0"/>
              </w:rPr>
              <w:t>answer</w:t>
            </w:r>
            <w:r w:rsidRPr="009C660B">
              <w:rPr>
                <w:rFonts w:ascii="Arial" w:hAnsi="Arial" w:cs="Arial"/>
                <w:b/>
                <w:i/>
                <w:color w:val="0070C0"/>
              </w:rPr>
              <w:t xml:space="preserve"> only ONE question from the choices below)</w:t>
            </w: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7"/>
              </w:numPr>
            </w:pPr>
            <w:r w:rsidRPr="00C63AF6">
              <w:t>Please tell me what challenges you have faced in dealing with other disciplines who may not “understand the needs of nurses/nursing?”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7"/>
              </w:numPr>
            </w:pPr>
            <w:r w:rsidRPr="00C63AF6">
              <w:t>Please share an example of how garbage in/garbage out (GIGO) impacted a decision related to your information/data collection.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7"/>
              </w:numPr>
            </w:pPr>
            <w:r w:rsidRPr="00C63AF6">
              <w:t>Please give me an example of how the lack of interprofessional collaboration impacted your role.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7"/>
              </w:numPr>
            </w:pPr>
            <w:r w:rsidRPr="00C63AF6">
              <w:t>Please describe what a typical day on the job is like for you?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6C184D">
        <w:tc>
          <w:tcPr>
            <w:tcW w:w="9648" w:type="dxa"/>
            <w:gridSpan w:val="2"/>
          </w:tcPr>
          <w:p w:rsidR="00FF1894" w:rsidRPr="008B33C5" w:rsidRDefault="00FF1894" w:rsidP="00FF1894">
            <w:pPr>
              <w:jc w:val="center"/>
              <w:rPr>
                <w:rFonts w:ascii="Arial" w:hAnsi="Arial" w:cs="Arial"/>
                <w:b/>
                <w:color w:val="0070C0"/>
              </w:rPr>
            </w:pPr>
            <w:r w:rsidRPr="008B33C5">
              <w:rPr>
                <w:rFonts w:ascii="Arial" w:hAnsi="Arial" w:cs="Arial"/>
                <w:b/>
                <w:color w:val="0070C0"/>
              </w:rPr>
              <w:t>Follow-up Questions</w:t>
            </w:r>
          </w:p>
          <w:p w:rsidR="00FF1894" w:rsidRPr="008B33C5" w:rsidRDefault="00FF1894" w:rsidP="00FF1894">
            <w:pPr>
              <w:jc w:val="center"/>
              <w:rPr>
                <w:rFonts w:ascii="Arial" w:hAnsi="Arial" w:cs="Arial"/>
                <w:b/>
                <w:color w:val="0070C0"/>
              </w:rPr>
            </w:pPr>
            <w:r w:rsidRPr="008B33C5">
              <w:rPr>
                <w:rFonts w:ascii="Arial" w:hAnsi="Arial" w:cs="Arial"/>
                <w:b/>
                <w:color w:val="0070C0"/>
              </w:rPr>
              <w:t xml:space="preserve">(Answer all of these. Please do not ask them during the interview. </w:t>
            </w:r>
          </w:p>
          <w:p w:rsidR="00FF1894" w:rsidRPr="003D27A7" w:rsidRDefault="00FF1894" w:rsidP="00FF1894">
            <w:pPr>
              <w:jc w:val="center"/>
              <w:rPr>
                <w:rFonts w:ascii="Arial" w:hAnsi="Arial" w:cs="Arial"/>
                <w:color w:val="00B0F0"/>
              </w:rPr>
            </w:pPr>
            <w:r w:rsidRPr="008B33C5">
              <w:rPr>
                <w:rFonts w:ascii="Arial" w:hAnsi="Arial" w:cs="Arial"/>
                <w:b/>
                <w:color w:val="0070C0"/>
              </w:rPr>
              <w:t xml:space="preserve">Instead, reflect and answer them </w:t>
            </w:r>
            <w:r w:rsidRPr="009B6DEE">
              <w:rPr>
                <w:rFonts w:ascii="Arial" w:hAnsi="Arial" w:cs="Arial"/>
                <w:b/>
                <w:noProof/>
                <w:color w:val="0070C0"/>
              </w:rPr>
              <w:t>afterward</w:t>
            </w:r>
            <w:r w:rsidRPr="008B33C5">
              <w:rPr>
                <w:rFonts w:ascii="Arial" w:hAnsi="Arial" w:cs="Arial"/>
                <w:b/>
                <w:color w:val="0070C0"/>
              </w:rPr>
              <w:t>.)</w:t>
            </w:r>
          </w:p>
        </w:tc>
      </w:tr>
      <w:tr w:rsidR="00FF1894" w:rsidRPr="009C660B" w:rsidTr="009C660B">
        <w:tc>
          <w:tcPr>
            <w:tcW w:w="3258" w:type="dxa"/>
          </w:tcPr>
          <w:p w:rsidR="00FF1894" w:rsidRPr="005B76FF" w:rsidRDefault="00FF1894" w:rsidP="00715B4E">
            <w:pPr>
              <w:pStyle w:val="ListParagraph"/>
              <w:numPr>
                <w:ilvl w:val="0"/>
                <w:numId w:val="8"/>
              </w:numPr>
            </w:pPr>
            <w:r w:rsidRPr="005B76FF">
              <w:t>How will completing this interview impact your practice as a BSN</w:t>
            </w:r>
            <w:r>
              <w:t>-</w:t>
            </w:r>
            <w:r w:rsidRPr="005B76FF">
              <w:t>prepared nurse</w:t>
            </w:r>
            <w:r>
              <w:t xml:space="preserve">? Give specific examples. 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3D27A7">
        <w:trPr>
          <w:trHeight w:val="1073"/>
        </w:trPr>
        <w:tc>
          <w:tcPr>
            <w:tcW w:w="3258" w:type="dxa"/>
            <w:vMerge w:val="restart"/>
          </w:tcPr>
          <w:p w:rsidR="00D4543A" w:rsidRPr="00D80697" w:rsidRDefault="00FF1894" w:rsidP="00715B4E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  <w:r w:rsidRPr="00715B4E">
              <w:rPr>
                <w:b/>
              </w:rPr>
              <w:t>Resources</w:t>
            </w:r>
            <w:r w:rsidR="00D4543A" w:rsidRPr="00715B4E">
              <w:rPr>
                <w:b/>
              </w:rPr>
              <w:t xml:space="preserve">: </w:t>
            </w:r>
          </w:p>
          <w:p w:rsidR="00FF1894" w:rsidRPr="00D80697" w:rsidRDefault="0067787F" w:rsidP="00D80697">
            <w:pPr>
              <w:ind w:left="360"/>
            </w:pPr>
            <w:r>
              <w:t>List sc</w:t>
            </w:r>
            <w:r w:rsidR="00D4543A" w:rsidRPr="00D80697">
              <w:t xml:space="preserve">holarly articles or texts that were </w:t>
            </w:r>
            <w:r w:rsidR="00FF1894" w:rsidRPr="00D80697">
              <w:t xml:space="preserve">used prior to the interview </w:t>
            </w:r>
            <w:r>
              <w:t>to prepare</w:t>
            </w:r>
            <w:r w:rsidR="00D4543A" w:rsidRPr="00D80697">
              <w:t xml:space="preserve">. </w:t>
            </w:r>
            <w:r>
              <w:t xml:space="preserve">Write resource in APA format. </w:t>
            </w:r>
            <w:r w:rsidR="00D4543A" w:rsidRPr="00D80697">
              <w:t>(</w:t>
            </w:r>
            <w:r w:rsidR="00D4543A" w:rsidRPr="00566C1D">
              <w:rPr>
                <w:b/>
              </w:rPr>
              <w:t>The references should be within the last five years).</w:t>
            </w:r>
          </w:p>
          <w:p w:rsidR="00D4543A" w:rsidRPr="00D80697" w:rsidRDefault="00D4543A" w:rsidP="00D80697">
            <w:pPr>
              <w:ind w:left="360"/>
            </w:pPr>
          </w:p>
          <w:p w:rsidR="00D4543A" w:rsidRPr="0057486F" w:rsidRDefault="0057486F" w:rsidP="00D80697">
            <w:pPr>
              <w:ind w:left="360"/>
              <w:rPr>
                <w:b/>
                <w:u w:val="single"/>
              </w:rPr>
            </w:pPr>
            <w:r>
              <w:rPr>
                <w:b/>
                <w:u w:val="single"/>
              </w:rPr>
              <w:t>**</w:t>
            </w:r>
            <w:r w:rsidR="00D80697" w:rsidRPr="0057486F">
              <w:rPr>
                <w:b/>
                <w:u w:val="single"/>
              </w:rPr>
              <w:t xml:space="preserve">Clearly states how each </w:t>
            </w:r>
            <w:r w:rsidR="00D4543A" w:rsidRPr="0057486F">
              <w:rPr>
                <w:b/>
                <w:u w:val="single"/>
              </w:rPr>
              <w:t xml:space="preserve">resource helped prepare for </w:t>
            </w:r>
            <w:r w:rsidR="00566C1D" w:rsidRPr="0057486F">
              <w:rPr>
                <w:b/>
                <w:u w:val="single"/>
              </w:rPr>
              <w:t xml:space="preserve">the </w:t>
            </w:r>
            <w:r w:rsidR="00D4543A" w:rsidRPr="0057486F">
              <w:rPr>
                <w:b/>
                <w:u w:val="single"/>
              </w:rPr>
              <w:t>interview.</w:t>
            </w:r>
          </w:p>
        </w:tc>
        <w:tc>
          <w:tcPr>
            <w:tcW w:w="6390" w:type="dxa"/>
          </w:tcPr>
          <w:p w:rsidR="00FF1894" w:rsidRPr="009B6DEE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  <w:r w:rsidRPr="009B6DEE">
              <w:rPr>
                <w:rFonts w:ascii="Arial" w:hAnsi="Arial" w:cs="Arial"/>
              </w:rPr>
              <w:t>Resource #1:</w:t>
            </w:r>
          </w:p>
          <w:p w:rsidR="00D4543A" w:rsidRDefault="00D4543A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D4543A" w:rsidRPr="0057486F" w:rsidRDefault="0057486F" w:rsidP="00FF1894">
            <w:pPr>
              <w:spacing w:before="100" w:beforeAutospacing="1" w:after="120"/>
              <w:rPr>
                <w:rFonts w:ascii="Arial" w:hAnsi="Arial" w:cs="Arial"/>
                <w:b/>
              </w:rPr>
            </w:pPr>
            <w:r w:rsidRPr="0057486F">
              <w:rPr>
                <w:rFonts w:ascii="Arial" w:hAnsi="Arial" w:cs="Arial"/>
                <w:b/>
              </w:rPr>
              <w:t>How did this resource prepare you for the interview?</w:t>
            </w: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Pr="009C660B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rPr>
          <w:trHeight w:val="1072"/>
        </w:trPr>
        <w:tc>
          <w:tcPr>
            <w:tcW w:w="3258" w:type="dxa"/>
            <w:vMerge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  <w:tc>
          <w:tcPr>
            <w:tcW w:w="6390" w:type="dxa"/>
          </w:tcPr>
          <w:p w:rsidR="00FF1894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  <w:r w:rsidRPr="009C660B">
              <w:rPr>
                <w:rFonts w:ascii="Arial" w:hAnsi="Arial" w:cs="Arial"/>
              </w:rPr>
              <w:t>Resource # 2</w:t>
            </w:r>
            <w:r>
              <w:rPr>
                <w:rFonts w:ascii="Arial" w:hAnsi="Arial" w:cs="Arial"/>
              </w:rPr>
              <w:t>:</w:t>
            </w:r>
          </w:p>
          <w:p w:rsidR="00D4543A" w:rsidRDefault="00D4543A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Pr="009B6DEE" w:rsidRDefault="0057486F" w:rsidP="0057486F">
            <w:pPr>
              <w:spacing w:before="100" w:beforeAutospacing="1" w:after="120"/>
              <w:rPr>
                <w:rFonts w:ascii="Arial" w:hAnsi="Arial" w:cs="Arial"/>
                <w:b/>
              </w:rPr>
            </w:pPr>
            <w:r w:rsidRPr="009B6DEE">
              <w:rPr>
                <w:rFonts w:ascii="Arial" w:hAnsi="Arial" w:cs="Arial"/>
                <w:b/>
              </w:rPr>
              <w:t>How did this resource prepare you for the interview?</w:t>
            </w:r>
          </w:p>
          <w:p w:rsidR="00D4543A" w:rsidRDefault="00D4543A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Pr="009C660B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</w:tbl>
    <w:p w:rsidR="008C038C" w:rsidRPr="009C660B" w:rsidRDefault="008C038C" w:rsidP="00A4306A">
      <w:pPr>
        <w:spacing w:before="100" w:beforeAutospacing="1" w:after="100" w:afterAutospacing="1"/>
        <w:rPr>
          <w:rFonts w:ascii="Arial" w:hAnsi="Arial" w:cs="Arial"/>
        </w:rPr>
      </w:pPr>
    </w:p>
    <w:sectPr w:rsidR="008C038C" w:rsidRPr="009C660B" w:rsidSect="009817D9">
      <w:headerReference w:type="even" r:id="rId8"/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3DCB" w:rsidRDefault="00033DCB" w:rsidP="00A4306A">
      <w:r>
        <w:separator/>
      </w:r>
    </w:p>
  </w:endnote>
  <w:endnote w:type="continuationSeparator" w:id="0">
    <w:p w:rsidR="00033DCB" w:rsidRDefault="00033DCB" w:rsidP="00A43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A1473E" w:rsidRPr="00A220B5" w:rsidTr="009C660B">
      <w:tc>
        <w:tcPr>
          <w:tcW w:w="4500" w:type="pct"/>
          <w:tcBorders>
            <w:top w:val="single" w:sz="12" w:space="0" w:color="365F91" w:themeColor="accent1" w:themeShade="BF"/>
          </w:tcBorders>
          <w:shd w:val="clear" w:color="auto" w:fill="FFFFFF" w:themeFill="background1"/>
          <w:vAlign w:val="bottom"/>
        </w:tcPr>
        <w:p w:rsidR="00A1473E" w:rsidRPr="00A220B5" w:rsidRDefault="008C038C" w:rsidP="00EB0A97">
          <w:pPr>
            <w:tabs>
              <w:tab w:val="center" w:pos="4680"/>
              <w:tab w:val="right" w:pos="9360"/>
            </w:tabs>
            <w:spacing w:before="120"/>
            <w:rPr>
              <w:rFonts w:ascii="Times New Roman" w:hAnsi="Times New Roman" w:cstheme="minorBidi"/>
            </w:rPr>
          </w:pPr>
          <w:r>
            <w:rPr>
              <w:rFonts w:ascii="Times New Roman" w:hAnsi="Times New Roman"/>
            </w:rPr>
            <w:t xml:space="preserve">NR361 </w:t>
          </w:r>
          <w:r w:rsidR="009C660B">
            <w:rPr>
              <w:rFonts w:ascii="Times New Roman" w:hAnsi="Times New Roman"/>
            </w:rPr>
            <w:t>Interview</w:t>
          </w:r>
          <w:r>
            <w:rPr>
              <w:rFonts w:ascii="Times New Roman" w:hAnsi="Times New Roman"/>
            </w:rPr>
            <w:t xml:space="preserve"> </w:t>
          </w:r>
          <w:r w:rsidR="009C660B">
            <w:rPr>
              <w:rFonts w:ascii="Times New Roman" w:hAnsi="Times New Roman"/>
            </w:rPr>
            <w:t xml:space="preserve">Form.docx                                        </w:t>
          </w:r>
          <w:r w:rsidR="009817D9">
            <w:rPr>
              <w:rFonts w:ascii="Times New Roman" w:hAnsi="Times New Roman"/>
            </w:rPr>
            <w:t>9</w:t>
          </w:r>
          <w:r w:rsidR="00203893">
            <w:rPr>
              <w:rFonts w:ascii="Times New Roman" w:hAnsi="Times New Roman"/>
            </w:rPr>
            <w:t>/</w:t>
          </w:r>
          <w:r w:rsidR="00EB0A97">
            <w:rPr>
              <w:rFonts w:ascii="Times New Roman" w:hAnsi="Times New Roman"/>
            </w:rPr>
            <w:t>20</w:t>
          </w:r>
          <w:r w:rsidR="00203893">
            <w:rPr>
              <w:rFonts w:ascii="Times New Roman" w:hAnsi="Times New Roman"/>
            </w:rPr>
            <w:t>18</w:t>
          </w:r>
          <w:r w:rsidR="00E2598C">
            <w:rPr>
              <w:rFonts w:ascii="Times New Roman" w:hAnsi="Times New Roman"/>
            </w:rPr>
            <w:t xml:space="preserve"> </w:t>
          </w:r>
          <w:r w:rsidR="00602854">
            <w:rPr>
              <w:rFonts w:ascii="Times New Roman" w:hAnsi="Times New Roman"/>
            </w:rPr>
            <w:t xml:space="preserve">    Rev.  JM</w:t>
          </w:r>
          <w:r w:rsidR="009817D9">
            <w:rPr>
              <w:rFonts w:ascii="Times New Roman" w:hAnsi="Times New Roman"/>
            </w:rPr>
            <w:t>J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17365D" w:themeFill="text2" w:themeFillShade="BF"/>
          <w:vAlign w:val="bottom"/>
        </w:tcPr>
        <w:p w:rsidR="00A1473E" w:rsidRPr="00A220B5" w:rsidRDefault="00A1473E" w:rsidP="009C660B">
          <w:pPr>
            <w:tabs>
              <w:tab w:val="center" w:pos="4680"/>
              <w:tab w:val="right" w:pos="9360"/>
            </w:tabs>
            <w:spacing w:before="120"/>
            <w:rPr>
              <w:rFonts w:asciiTheme="minorHAnsi" w:hAnsiTheme="minorHAnsi" w:cstheme="minorBidi"/>
              <w:color w:val="FFFFFF" w:themeColor="background1"/>
            </w:rPr>
          </w:pPr>
          <w:r w:rsidRPr="00A220B5">
            <w:rPr>
              <w:rFonts w:asciiTheme="minorHAnsi" w:hAnsiTheme="minorHAnsi" w:cstheme="minorBidi"/>
            </w:rPr>
            <w:fldChar w:fldCharType="begin"/>
          </w:r>
          <w:r w:rsidRPr="00A220B5">
            <w:rPr>
              <w:rFonts w:asciiTheme="minorHAnsi" w:hAnsiTheme="minorHAnsi" w:cstheme="minorBidi"/>
            </w:rPr>
            <w:instrText xml:space="preserve"> PAGE   \* MERGEFORMAT </w:instrText>
          </w:r>
          <w:r w:rsidRPr="00A220B5">
            <w:rPr>
              <w:rFonts w:asciiTheme="minorHAnsi" w:hAnsiTheme="minorHAnsi" w:cstheme="minorBidi"/>
            </w:rPr>
            <w:fldChar w:fldCharType="separate"/>
          </w:r>
          <w:r w:rsidR="00033DCB" w:rsidRPr="00033DCB">
            <w:rPr>
              <w:rFonts w:asciiTheme="minorHAnsi" w:hAnsiTheme="minorHAnsi" w:cstheme="minorBidi"/>
              <w:noProof/>
              <w:color w:val="FFFFFF" w:themeColor="background1"/>
            </w:rPr>
            <w:t>1</w:t>
          </w:r>
          <w:r w:rsidRPr="00A220B5">
            <w:rPr>
              <w:rFonts w:asciiTheme="minorHAnsi" w:hAnsiTheme="minorHAnsi" w:cstheme="minorBidi"/>
              <w:noProof/>
              <w:color w:val="FFFFFF" w:themeColor="background1"/>
            </w:rPr>
            <w:fldChar w:fldCharType="end"/>
          </w:r>
        </w:p>
      </w:tc>
    </w:tr>
  </w:tbl>
  <w:p w:rsidR="00A1473E" w:rsidRPr="009C660B" w:rsidRDefault="00A1473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3DCB" w:rsidRDefault="00033DCB" w:rsidP="00A4306A">
      <w:r>
        <w:separator/>
      </w:r>
    </w:p>
  </w:footnote>
  <w:footnote w:type="continuationSeparator" w:id="0">
    <w:p w:rsidR="00033DCB" w:rsidRDefault="00033DCB" w:rsidP="00A430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47B" w:rsidRDefault="00033DC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4" type="#_x0000_t136" style="position:absolute;margin-left:0;margin-top:0;width:161.25pt;height:4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 Light&quot;;font-size:40pt" string="Sept 201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9D" w:rsidRPr="00316360" w:rsidRDefault="00316360" w:rsidP="009C660B">
    <w:pPr>
      <w:pStyle w:val="Header"/>
      <w:rPr>
        <w:rFonts w:ascii="Times New Roman" w:hAnsi="Times New Roman" w:cs="Times New Roman"/>
        <w:sz w:val="24"/>
        <w:szCs w:val="24"/>
      </w:rPr>
    </w:pPr>
    <w:r w:rsidRPr="00316360">
      <w:rPr>
        <w:rFonts w:ascii="Times New Roman" w:hAnsi="Times New Roman" w:cs="Times New Roman"/>
        <w:sz w:val="24"/>
        <w:szCs w:val="24"/>
      </w:rPr>
      <w:t>CHAMBERLAIN COLLEGE OF NURSING: NR 36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D4F48"/>
    <w:multiLevelType w:val="hybridMultilevel"/>
    <w:tmpl w:val="0DB4FA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16C6C"/>
    <w:multiLevelType w:val="hybridMultilevel"/>
    <w:tmpl w:val="966C43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A21FD2"/>
    <w:multiLevelType w:val="hybridMultilevel"/>
    <w:tmpl w:val="A6B2AE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823072"/>
    <w:multiLevelType w:val="hybridMultilevel"/>
    <w:tmpl w:val="0E40FE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6E681A"/>
    <w:multiLevelType w:val="hybridMultilevel"/>
    <w:tmpl w:val="1744F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C7D4A"/>
    <w:multiLevelType w:val="hybridMultilevel"/>
    <w:tmpl w:val="A1F6DE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89423C"/>
    <w:multiLevelType w:val="hybridMultilevel"/>
    <w:tmpl w:val="8D1E34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8257EC"/>
    <w:multiLevelType w:val="hybridMultilevel"/>
    <w:tmpl w:val="3BE880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K3sDQ3NzQxMzNT0lEKTi0uzszPAykwqgUA8BUaoSwAAAA="/>
  </w:docVars>
  <w:rsids>
    <w:rsidRoot w:val="009C1F0A"/>
    <w:rsid w:val="0000123E"/>
    <w:rsid w:val="000145DF"/>
    <w:rsid w:val="00023809"/>
    <w:rsid w:val="00033DCB"/>
    <w:rsid w:val="00036498"/>
    <w:rsid w:val="0004210A"/>
    <w:rsid w:val="000511D6"/>
    <w:rsid w:val="0006447B"/>
    <w:rsid w:val="000B1BA3"/>
    <w:rsid w:val="000D2EE3"/>
    <w:rsid w:val="000D7090"/>
    <w:rsid w:val="001172E7"/>
    <w:rsid w:val="0014194C"/>
    <w:rsid w:val="00155DDD"/>
    <w:rsid w:val="00156101"/>
    <w:rsid w:val="00177431"/>
    <w:rsid w:val="00182904"/>
    <w:rsid w:val="001E07C9"/>
    <w:rsid w:val="00203893"/>
    <w:rsid w:val="00205FFD"/>
    <w:rsid w:val="00225CE5"/>
    <w:rsid w:val="00274AA6"/>
    <w:rsid w:val="0027791D"/>
    <w:rsid w:val="00286125"/>
    <w:rsid w:val="002F4FDD"/>
    <w:rsid w:val="00316360"/>
    <w:rsid w:val="003914E7"/>
    <w:rsid w:val="003A1391"/>
    <w:rsid w:val="003B6B68"/>
    <w:rsid w:val="003C1453"/>
    <w:rsid w:val="003D27A7"/>
    <w:rsid w:val="003D549E"/>
    <w:rsid w:val="003E7BCB"/>
    <w:rsid w:val="003F1DD8"/>
    <w:rsid w:val="00402B59"/>
    <w:rsid w:val="00457DFC"/>
    <w:rsid w:val="00492A6F"/>
    <w:rsid w:val="00544183"/>
    <w:rsid w:val="00566C1D"/>
    <w:rsid w:val="0057486F"/>
    <w:rsid w:val="005B2A8F"/>
    <w:rsid w:val="005B76FF"/>
    <w:rsid w:val="005C1870"/>
    <w:rsid w:val="005D6489"/>
    <w:rsid w:val="00602854"/>
    <w:rsid w:val="00605391"/>
    <w:rsid w:val="0061052D"/>
    <w:rsid w:val="0063385F"/>
    <w:rsid w:val="0067787F"/>
    <w:rsid w:val="00687E15"/>
    <w:rsid w:val="00687FD0"/>
    <w:rsid w:val="006A286E"/>
    <w:rsid w:val="006C0E77"/>
    <w:rsid w:val="00715B4E"/>
    <w:rsid w:val="0079636C"/>
    <w:rsid w:val="007A0595"/>
    <w:rsid w:val="007B48A6"/>
    <w:rsid w:val="007D6C5C"/>
    <w:rsid w:val="007F5C64"/>
    <w:rsid w:val="008161A3"/>
    <w:rsid w:val="00823A97"/>
    <w:rsid w:val="00836B9A"/>
    <w:rsid w:val="00842B30"/>
    <w:rsid w:val="0084538F"/>
    <w:rsid w:val="008A040E"/>
    <w:rsid w:val="008B33C5"/>
    <w:rsid w:val="008C038C"/>
    <w:rsid w:val="008F6494"/>
    <w:rsid w:val="009334A1"/>
    <w:rsid w:val="00937259"/>
    <w:rsid w:val="0097300E"/>
    <w:rsid w:val="009817D9"/>
    <w:rsid w:val="00990255"/>
    <w:rsid w:val="009B13FC"/>
    <w:rsid w:val="009B47BD"/>
    <w:rsid w:val="009B6DEE"/>
    <w:rsid w:val="009C0CA3"/>
    <w:rsid w:val="009C1CA3"/>
    <w:rsid w:val="009C1F0A"/>
    <w:rsid w:val="009C65E1"/>
    <w:rsid w:val="009C660B"/>
    <w:rsid w:val="009D273F"/>
    <w:rsid w:val="00A142C2"/>
    <w:rsid w:val="00A1473E"/>
    <w:rsid w:val="00A319BE"/>
    <w:rsid w:val="00A41EAD"/>
    <w:rsid w:val="00A4306A"/>
    <w:rsid w:val="00A717B5"/>
    <w:rsid w:val="00A879C3"/>
    <w:rsid w:val="00A90367"/>
    <w:rsid w:val="00AE2813"/>
    <w:rsid w:val="00B46E09"/>
    <w:rsid w:val="00BA369B"/>
    <w:rsid w:val="00BA5591"/>
    <w:rsid w:val="00BC72DD"/>
    <w:rsid w:val="00C15165"/>
    <w:rsid w:val="00C26F64"/>
    <w:rsid w:val="00C61286"/>
    <w:rsid w:val="00C63AF6"/>
    <w:rsid w:val="00CB1A6B"/>
    <w:rsid w:val="00CB5414"/>
    <w:rsid w:val="00CD70FB"/>
    <w:rsid w:val="00D12C05"/>
    <w:rsid w:val="00D21422"/>
    <w:rsid w:val="00D22B16"/>
    <w:rsid w:val="00D25A77"/>
    <w:rsid w:val="00D4543A"/>
    <w:rsid w:val="00D80697"/>
    <w:rsid w:val="00D8091C"/>
    <w:rsid w:val="00D85E98"/>
    <w:rsid w:val="00DA501B"/>
    <w:rsid w:val="00E1318E"/>
    <w:rsid w:val="00E2598C"/>
    <w:rsid w:val="00E50829"/>
    <w:rsid w:val="00E8449D"/>
    <w:rsid w:val="00E865A8"/>
    <w:rsid w:val="00E86A15"/>
    <w:rsid w:val="00EB0A97"/>
    <w:rsid w:val="00EB5ECD"/>
    <w:rsid w:val="00EE787E"/>
    <w:rsid w:val="00F055F2"/>
    <w:rsid w:val="00F136F5"/>
    <w:rsid w:val="00F465A8"/>
    <w:rsid w:val="00F72FF9"/>
    <w:rsid w:val="00F75FB9"/>
    <w:rsid w:val="00F77371"/>
    <w:rsid w:val="00F8276D"/>
    <w:rsid w:val="00FB3AF7"/>
    <w:rsid w:val="00FF1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7B2AA1C5-7BE9-47E2-9176-06E7EF36A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1F0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1F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30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06A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430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306A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E8449D"/>
    <w:pPr>
      <w:ind w:left="720"/>
      <w:contextualSpacing/>
    </w:pPr>
  </w:style>
  <w:style w:type="paragraph" w:customStyle="1" w:styleId="ChamberlainHeader">
    <w:name w:val="Chamberlain Header"/>
    <w:basedOn w:val="Normal"/>
    <w:next w:val="Normal"/>
    <w:qFormat/>
    <w:rsid w:val="00A1473E"/>
    <w:pPr>
      <w:spacing w:after="200" w:line="276" w:lineRule="auto"/>
    </w:pPr>
    <w:rPr>
      <w:rFonts w:ascii="Garamond" w:eastAsia="Calibri" w:hAnsi="Garamond" w:cs="Times New Roman"/>
      <w:smallCaps/>
    </w:rPr>
  </w:style>
  <w:style w:type="character" w:styleId="CommentReference">
    <w:name w:val="annotation reference"/>
    <w:basedOn w:val="DefaultParagraphFont"/>
    <w:uiPriority w:val="99"/>
    <w:semiHidden/>
    <w:unhideWhenUsed/>
    <w:rsid w:val="000D2E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E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EE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E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EE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E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EE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7486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1636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1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72F5A-0D70-484E-8483-3A3F9CCAA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nie Davis</dc:creator>
  <cp:lastModifiedBy>Hill, Dana</cp:lastModifiedBy>
  <cp:revision>2</cp:revision>
  <dcterms:created xsi:type="dcterms:W3CDTF">2018-09-20T19:15:00Z</dcterms:created>
  <dcterms:modified xsi:type="dcterms:W3CDTF">2018-09-20T19:15:00Z</dcterms:modified>
</cp:coreProperties>
</file>